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43406" w:rsidP="009344FF">
      <w:r w:rsidRPr="00443406">
        <w:t>Accepted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943ED" w:rsidRPr="00F36E60" w:rsidRDefault="00F36E60" w:rsidP="009344FF">
      <w:bookmarkStart w:id="0" w:name="_GoBack"/>
      <w:proofErr w:type="spellStart"/>
      <w:r w:rsidRPr="00F36E60">
        <w:t>Dr.</w:t>
      </w:r>
      <w:proofErr w:type="spellEnd"/>
      <w:r w:rsidRPr="00F36E60">
        <w:t xml:space="preserve"> </w:t>
      </w:r>
      <w:proofErr w:type="spellStart"/>
      <w:r w:rsidRPr="00F36E60">
        <w:t>Meryem</w:t>
      </w:r>
      <w:proofErr w:type="spellEnd"/>
      <w:r w:rsidRPr="00F36E60">
        <w:t xml:space="preserve"> ALTUN EKİZ, </w:t>
      </w:r>
      <w:proofErr w:type="spellStart"/>
      <w:r w:rsidRPr="00F36E60">
        <w:t>Hatay</w:t>
      </w:r>
      <w:proofErr w:type="spellEnd"/>
      <w:r w:rsidRPr="00F36E60">
        <w:t xml:space="preserve"> Mustafa Kemal University, Turkey</w:t>
      </w:r>
      <w:bookmarkEnd w:id="0"/>
    </w:p>
    <w:sectPr w:rsidR="003943ED" w:rsidRPr="00F36E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0tDAxNDEzNjQ0N7FQ0lEKTi0uzszPAykwrAUAPgPh1SwAAAA="/>
  </w:docVars>
  <w:rsids>
    <w:rsidRoot w:val="00A72896"/>
    <w:rsid w:val="002C0B2C"/>
    <w:rsid w:val="003943ED"/>
    <w:rsid w:val="00443406"/>
    <w:rsid w:val="009344FF"/>
    <w:rsid w:val="009F328F"/>
    <w:rsid w:val="00A72896"/>
    <w:rsid w:val="00F36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7D003"/>
  <w15:docId w15:val="{6A5161A0-6246-4C4E-970B-63D42935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62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5T13:22:00Z</dcterms:modified>
</cp:coreProperties>
</file>